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6A25C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%</w:t>
      </w:r>
    </w:p>
    <w:p w14:paraId="5A38435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lc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; clear </w:t>
      </w:r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all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;</w:t>
      </w:r>
    </w:p>
    <w:p w14:paraId="3B7C7111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% GIS Data Loading</w:t>
      </w:r>
    </w:p>
    <w:p w14:paraId="300A7ACF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ae_shap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haperead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</w:t>
      </w:r>
      <w:proofErr w:type="spellStart"/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UAE.shp</w:t>
      </w:r>
      <w:proofErr w:type="spellEnd"/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1D1624AD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oastline = shaperead(</w:t>
      </w:r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Export_Output_3.shp'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); </w:t>
      </w:r>
    </w:p>
    <w:p w14:paraId="7589D3A4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oastline.X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deg2km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oastline.X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-5635;</w:t>
      </w:r>
    </w:p>
    <w:p w14:paraId="43892FC4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oastline.Y</w:t>
      </w:r>
      <w:proofErr w:type="spellEnd"/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deg2km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oastline.Y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-2450;</w:t>
      </w:r>
    </w:p>
    <w:p w14:paraId="00FA4F5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ae_shape.X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deg2km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ae_shape.X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-5635;</w:t>
      </w:r>
    </w:p>
    <w:p w14:paraId="1DC28DFB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ae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hape.Y</w:t>
      </w:r>
      <w:proofErr w:type="spellEnd"/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deg2km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ae_shape.Y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-2450;</w:t>
      </w:r>
    </w:p>
    <w:p w14:paraId="4BCD93B3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28A8243D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% Grid Creation</w:t>
      </w:r>
    </w:p>
    <w:p w14:paraId="55831106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tepkm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10;</w:t>
      </w:r>
    </w:p>
    <w:p w14:paraId="2030FD5B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y_ste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48:stepkm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:477-stepkm;</w:t>
      </w:r>
    </w:p>
    <w:p w14:paraId="12744E4C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y_ste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y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te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:);</w:t>
      </w:r>
    </w:p>
    <w:p w14:paraId="12EC82F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ste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69:stepkm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:665-stepkm;</w:t>
      </w:r>
    </w:p>
    <w:p w14:paraId="166910E7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ste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te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:);</w:t>
      </w:r>
    </w:p>
    <w:p w14:paraId="57BA393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[0 0];</w:t>
      </w:r>
    </w:p>
    <w:p w14:paraId="1E32083D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lx 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ste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0072DF69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ly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y_ste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51F16B0D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for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w = 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:lx</w:t>
      </w:r>
      <w:proofErr w:type="gramEnd"/>
    </w:p>
    <w:p w14:paraId="35A4BC7F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T = [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ste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(w)*ones(ly,1)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y_ste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];</w:t>
      </w:r>
    </w:p>
    <w:p w14:paraId="0BE03339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[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; T];</w:t>
      </w:r>
    </w:p>
    <w:p w14:paraId="3319D871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01912C83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</w:t>
      </w:r>
    </w:p>
    <w:p w14:paraId="39655FAD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% Region of Interest Processing</w:t>
      </w:r>
    </w:p>
    <w:p w14:paraId="011451A2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q=1;</w:t>
      </w:r>
    </w:p>
    <w:p w14:paraId="038C745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while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q &lt;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3E58FCB0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if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inpolygon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q,1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,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q,2),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oastline.X,coastline.Y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 == 0</w:t>
      </w:r>
    </w:p>
    <w:p w14:paraId="76E2B64C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q,:) = [];</w:t>
      </w:r>
    </w:p>
    <w:p w14:paraId="727871B3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q</w:t>
      </w:r>
    </w:p>
    <w:p w14:paraId="11AED60B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lse</w:t>
      </w:r>
    </w:p>
    <w:p w14:paraId="7B561AC4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q</w:t>
      </w:r>
    </w:p>
    <w:p w14:paraId="314DC8F1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q = q+1;</w:t>
      </w:r>
    </w:p>
    <w:p w14:paraId="1022833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1710C1A1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78E0FF7F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</w:t>
      </w:r>
    </w:p>
    <w:p w14:paraId="6AB6AC50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% Model Implementation</w:t>
      </w:r>
    </w:p>
    <w:p w14:paraId="7CFD589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i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1;</w:t>
      </w:r>
    </w:p>
    <w:p w14:paraId="1E3CAFC3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n = 1;</w:t>
      </w:r>
    </w:p>
    <w:p w14:paraId="192F9F16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ount = 1;</w:t>
      </w:r>
    </w:p>
    <w:p w14:paraId="52F6E143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(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,:) = [72 240];</w:t>
      </w:r>
    </w:p>
    <w:p w14:paraId="642CB21C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</w:t>
      </w:r>
    </w:p>
    <w:p w14:paraId="21B9D62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avg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100;</w:t>
      </w:r>
    </w:p>
    <w:p w14:paraId="71598B47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</w:t>
      </w:r>
    </w:p>
    <w:p w14:paraId="13411F54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lrang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0.99;</w:t>
      </w:r>
    </w:p>
    <w:p w14:paraId="445B88CC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rang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1.01;</w:t>
      </w:r>
    </w:p>
    <w:p w14:paraId="069BC531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</w:t>
      </w:r>
    </w:p>
    <w:p w14:paraId="20E89C6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m=1;</w:t>
      </w:r>
    </w:p>
    <w:p w14:paraId="16C5E136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tp = 0;</w:t>
      </w:r>
    </w:p>
    <w:p w14:paraId="405D7F67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while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m &lt;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5DED6164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</w:p>
    <w:p w14:paraId="76BE2466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for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i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=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:size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x,1)</w:t>
      </w:r>
    </w:p>
    <w:p w14:paraId="77874C8B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d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i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) =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ist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m,1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,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m,2),x(i,1),x(i,2));</w:t>
      </w:r>
    </w:p>
    <w:p w14:paraId="1C907B7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6DDE4226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</w:p>
    <w:p w14:paraId="029CA08C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lastRenderedPageBreak/>
        <w:t xml:space="preserve">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if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ize(x,1) == 1</w:t>
      </w:r>
    </w:p>
    <w:p w14:paraId="4DC7CE56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if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&gt;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lrang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*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avg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&amp;&amp; d&lt;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rang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*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avg</w:t>
      </w:r>
      <w:proofErr w:type="spellEnd"/>
    </w:p>
    <w:p w14:paraId="05438AEC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x = [x;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m,:)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];</w:t>
      </w:r>
    </w:p>
    <w:p w14:paraId="0B352367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count = count + 1</w:t>
      </w:r>
    </w:p>
    <w:p w14:paraId="109BEB94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m=1;</w:t>
      </w:r>
    </w:p>
    <w:p w14:paraId="48A9595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if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ount == stp</w:t>
      </w:r>
    </w:p>
    <w:p w14:paraId="23D550E0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m 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+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5;</w:t>
      </w:r>
    </w:p>
    <w:p w14:paraId="498C54ED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n 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+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5;</w:t>
      </w:r>
    </w:p>
    <w:p w14:paraId="27A2E0BD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</w:t>
      </w:r>
    </w:p>
    <w:p w14:paraId="2E9487E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132F8410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</w:p>
    <w:p w14:paraId="20EA220C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5128DDBB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lse</w:t>
      </w:r>
    </w:p>
    <w:p w14:paraId="27CF31B1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[M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,I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] = min(d);</w:t>
      </w:r>
    </w:p>
    <w:p w14:paraId="52B21636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d;</w:t>
      </w:r>
    </w:p>
    <w:p w14:paraId="150AF754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I1) = inf;</w:t>
      </w:r>
    </w:p>
    <w:p w14:paraId="60BEFF9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[M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2,I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2] = min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1A605F42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if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M1&gt;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lrang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*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avg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&amp;&amp; M1&lt;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rang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*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avg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&amp;&amp; M2&gt;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lrang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*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avg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&amp;&amp; M2&lt;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rang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*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avg</w:t>
      </w:r>
      <w:proofErr w:type="spellEnd"/>
    </w:p>
    <w:p w14:paraId="7E33362C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x = [x;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m,:)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];</w:t>
      </w:r>
    </w:p>
    <w:p w14:paraId="0DB235F7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count = count + 1</w:t>
      </w:r>
    </w:p>
    <w:p w14:paraId="08CD0180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m=1;</w:t>
      </w:r>
    </w:p>
    <w:p w14:paraId="3BBF4AE4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if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ount == stp</w:t>
      </w:r>
    </w:p>
    <w:p w14:paraId="34A8D9E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m 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+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5;</w:t>
      </w:r>
    </w:p>
    <w:p w14:paraId="4CBD55C7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n 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+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5;</w:t>
      </w:r>
    </w:p>
    <w:p w14:paraId="169096BA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</w:t>
      </w:r>
    </w:p>
    <w:p w14:paraId="43F3127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5F186893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</w:p>
    <w:p w14:paraId="4670A73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6ACBE4AF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2B110982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m=m+1;</w:t>
      </w:r>
    </w:p>
    <w:p w14:paraId="47A6847C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if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m =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+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</w:t>
      </w:r>
    </w:p>
    <w:p w14:paraId="5A35751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n=1;</w:t>
      </w:r>
    </w:p>
    <w:p w14:paraId="4FD9F0B6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        m=1;</w:t>
      </w:r>
    </w:p>
    <w:p w14:paraId="76F44B8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while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n &lt;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1502A34F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</w:p>
    <w:p w14:paraId="213FCDC4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for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i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=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:size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x,1)</w:t>
      </w:r>
    </w:p>
    <w:p w14:paraId="27C5974B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d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i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) =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ist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n,1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,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n,2),x(i,1),x(i,2));</w:t>
      </w:r>
    </w:p>
    <w:p w14:paraId="6249EFD6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4982CB8B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</w:p>
    <w:p w14:paraId="39C7756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[M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,I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] = min(d);</w:t>
      </w:r>
    </w:p>
    <w:p w14:paraId="33F0BFF3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d;</w:t>
      </w:r>
    </w:p>
    <w:p w14:paraId="36008F97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I1) = inf;</w:t>
      </w:r>
    </w:p>
    <w:p w14:paraId="4E91642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[M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2,I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2] = min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3ABD07C3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if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M1&gt;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lrang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*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avg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&amp;&amp; M1&lt;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rang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*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avg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&amp;&amp; M2&gt;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rang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*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_avg</w:t>
      </w:r>
      <w:proofErr w:type="spellEnd"/>
    </w:p>
    <w:p w14:paraId="00DF8F86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x = [x;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n,:)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];</w:t>
      </w:r>
    </w:p>
    <w:p w14:paraId="1B91A654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count = count + 1</w:t>
      </w:r>
    </w:p>
    <w:p w14:paraId="3DA6A328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m=1;</w:t>
      </w:r>
    </w:p>
    <w:p w14:paraId="3CCE152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n 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+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5;</w:t>
      </w:r>
    </w:p>
    <w:p w14:paraId="490F4733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if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ount == stp</w:t>
      </w:r>
    </w:p>
    <w:p w14:paraId="6A2B3FEC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    n 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+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5;</w:t>
      </w:r>
    </w:p>
    <w:p w14:paraId="18403D1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    m = length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_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emp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+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5;</w:t>
      </w:r>
    </w:p>
    <w:p w14:paraId="73756F74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    </w:t>
      </w:r>
    </w:p>
    <w:p w14:paraId="7B41A0E2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1FC60619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lse</w:t>
      </w:r>
    </w:p>
    <w:p w14:paraId="0AE4BAA3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    n = n+1;</w:t>
      </w:r>
    </w:p>
    <w:p w14:paraId="03D8B29F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lastRenderedPageBreak/>
        <w:t xml:space="preserve">    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2B49221B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2FAE1CF5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4599B0DB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342290D5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% Clip final results to UAE shape</w:t>
      </w:r>
    </w:p>
    <w:p w14:paraId="2D1B1BF7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in_UA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inpolygon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x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:,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1), x(:,2),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ae_shape.X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,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ae_shape.Y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040C8B61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tations_in_UA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= 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(</w:t>
      </w:r>
      <w:proofErr w:type="spellStart"/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in_UA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 :);</w:t>
      </w:r>
    </w:p>
    <w:p w14:paraId="704BC800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% Results Plotting</w:t>
      </w:r>
    </w:p>
    <w:p w14:paraId="264497F2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figure</w:t>
      </w:r>
    </w:p>
    <w:p w14:paraId="3085E0C7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mapshow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uae_shap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1B0CFF2C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grid </w:t>
      </w:r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on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; grid </w:t>
      </w:r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minor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;</w:t>
      </w:r>
    </w:p>
    <w:p w14:paraId="5CA5FC65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hold </w:t>
      </w:r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on</w:t>
      </w:r>
    </w:p>
    <w:p w14:paraId="66D09E7B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plot(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tations_in_UAE</w:t>
      </w:r>
      <w:proofErr w:type="spellEnd"/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:,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1),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tations_in_UAE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(:,2), </w:t>
      </w:r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</w:t>
      </w:r>
      <w:proofErr w:type="spellStart"/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rx</w:t>
      </w:r>
      <w:proofErr w:type="spellEnd"/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, </w:t>
      </w:r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</w:t>
      </w:r>
      <w:proofErr w:type="spellStart"/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LineWidth</w:t>
      </w:r>
      <w:proofErr w:type="spellEnd"/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 2)</w:t>
      </w:r>
    </w:p>
    <w:p w14:paraId="6C5CD52F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label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km'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406B599F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ylabel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km'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7159F1D0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itle(</w:t>
      </w:r>
      <w:proofErr w:type="gramEnd"/>
      <w:r w:rsidRPr="008804C7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Optimal Locations of Alternative Fuel Stations within UAE'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229EBC97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3EB5A26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function </w:t>
      </w: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d = </w:t>
      </w:r>
      <w:proofErr w:type="spell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ist</w:t>
      </w:r>
      <w:proofErr w:type="spell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x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,y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,x2,y2)</w:t>
      </w:r>
    </w:p>
    <w:p w14:paraId="59252AE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d = 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qrt((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1-x</w:t>
      </w:r>
      <w:proofErr w:type="gramStart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2)^</w:t>
      </w:r>
      <w:proofErr w:type="gramEnd"/>
      <w:r w:rsidRPr="008804C7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2 + (y1-y2)^2);</w:t>
      </w:r>
    </w:p>
    <w:p w14:paraId="01ECC58E" w14:textId="77777777" w:rsidR="008804C7" w:rsidRPr="008804C7" w:rsidRDefault="008804C7" w:rsidP="008804C7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8804C7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3787C201" w14:textId="77777777" w:rsidR="00DE2A7C" w:rsidRDefault="00DE2A7C"/>
    <w:p w14:paraId="135F9069" w14:textId="77777777" w:rsidR="007F794E" w:rsidRDefault="007F794E"/>
    <w:p w14:paraId="53340683" w14:textId="77777777" w:rsidR="005C4283" w:rsidRPr="005C4283" w:rsidRDefault="005C4283" w:rsidP="005C4283">
      <w:pPr>
        <w:tabs>
          <w:tab w:val="left" w:pos="938"/>
        </w:tabs>
      </w:pPr>
    </w:p>
    <w:sectPr w:rsidR="005C4283" w:rsidRPr="005C42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NDW0tDQyM7IwNDRU0lEKTi0uzszPAykwrAUA2xFHCywAAAA="/>
  </w:docVars>
  <w:rsids>
    <w:rsidRoot w:val="008804C7"/>
    <w:rsid w:val="003B30DA"/>
    <w:rsid w:val="003F4BE2"/>
    <w:rsid w:val="005148CC"/>
    <w:rsid w:val="005C4283"/>
    <w:rsid w:val="007B4B7E"/>
    <w:rsid w:val="007F794E"/>
    <w:rsid w:val="008804C7"/>
    <w:rsid w:val="00923C13"/>
    <w:rsid w:val="009B42A4"/>
    <w:rsid w:val="009D7C73"/>
    <w:rsid w:val="00A42F7A"/>
    <w:rsid w:val="00A920A2"/>
    <w:rsid w:val="00AB34B1"/>
    <w:rsid w:val="00B3574B"/>
    <w:rsid w:val="00B4159B"/>
    <w:rsid w:val="00B67A5D"/>
    <w:rsid w:val="00DA4BC6"/>
    <w:rsid w:val="00DE2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6E934A"/>
  <w15:chartTrackingRefBased/>
  <w15:docId w15:val="{9A445128-99F7-4565-B2FB-DAD11B6EE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2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9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5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2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7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3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7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2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4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4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9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1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2</Words>
  <Characters>2578</Characters>
  <Application>Microsoft Office Word</Application>
  <DocSecurity>0</DocSecurity>
  <Lines>21</Lines>
  <Paragraphs>6</Paragraphs>
  <ScaleCrop>false</ScaleCrop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ushaka Samith | Overseeem</dc:creator>
  <cp:keywords/>
  <dc:description/>
  <cp:lastModifiedBy>Humaid Abdullah Ali  Hamadi Al Shihhi</cp:lastModifiedBy>
  <cp:revision>2</cp:revision>
  <dcterms:created xsi:type="dcterms:W3CDTF">2025-02-19T16:46:00Z</dcterms:created>
  <dcterms:modified xsi:type="dcterms:W3CDTF">2025-02-19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07f80e805c828450fa93986af7dfd7eb3db1f054c6cd8c662d14330f180e51</vt:lpwstr>
  </property>
</Properties>
</file>